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8AA51" w14:textId="77777777" w:rsidR="00B053B8" w:rsidRDefault="00707F5E" w:rsidP="00707F5E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C341C7" wp14:editId="0CBF78B7">
            <wp:simplePos x="0" y="0"/>
            <wp:positionH relativeFrom="page">
              <wp:posOffset>5390515</wp:posOffset>
            </wp:positionH>
            <wp:positionV relativeFrom="page">
              <wp:posOffset>612775</wp:posOffset>
            </wp:positionV>
            <wp:extent cx="1080135" cy="665480"/>
            <wp:effectExtent l="0" t="0" r="5715" b="1270"/>
            <wp:wrapNone/>
            <wp:docPr id="1" name="Grafik 1" descr="Bayerisches Staatswapp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135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2886BD0E" wp14:editId="540F7AE1">
                <wp:simplePos x="0" y="0"/>
                <wp:positionH relativeFrom="page">
                  <wp:posOffset>817880</wp:posOffset>
                </wp:positionH>
                <wp:positionV relativeFrom="page">
                  <wp:posOffset>810895</wp:posOffset>
                </wp:positionV>
                <wp:extent cx="4320540" cy="705485"/>
                <wp:effectExtent l="0" t="0" r="3810" b="0"/>
                <wp:wrapNone/>
                <wp:docPr id="2" name="Textfeld 2" title="Tite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0540" cy="7054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3619B2A4" w14:textId="77777777" w:rsidR="008D522B" w:rsidRPr="008D522B" w:rsidRDefault="008D522B" w:rsidP="008D522B">
                            <w:pPr>
                              <w:spacing w:line="240" w:lineRule="auto"/>
                              <w:jc w:val="right"/>
                              <w:rPr>
                                <w:sz w:val="32"/>
                              </w:rPr>
                            </w:pPr>
                            <w:r w:rsidRPr="008D522B">
                              <w:rPr>
                                <w:sz w:val="32"/>
                              </w:rPr>
                              <w:t>Ministério de Estado da Baviera</w:t>
                            </w:r>
                          </w:p>
                          <w:p w14:paraId="2C819660" w14:textId="12E70417" w:rsidR="00707F5E" w:rsidRPr="008D522B" w:rsidRDefault="008D522B" w:rsidP="008D522B">
                            <w:pPr>
                              <w:spacing w:line="240" w:lineRule="auto"/>
                              <w:jc w:val="right"/>
                              <w:rPr>
                                <w:sz w:val="32"/>
                              </w:rPr>
                            </w:pPr>
                            <w:r w:rsidRPr="008D522B">
                              <w:rPr>
                                <w:sz w:val="32"/>
                              </w:rPr>
                              <w:t>para a Educação e Cult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86BD0E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alt="Titel: Titel" style="position:absolute;margin-left:64.4pt;margin-top:63.85pt;width:340.2pt;height:55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" filled="f" stroked="f" strokeweight=".5pt">
                <v:textbox inset="0,0,0,0">
                  <w:txbxContent>
                    <w:p w14:paraId="3619B2A4" w14:textId="77777777" w:rsidR="008D522B" w:rsidRPr="008D522B" w:rsidRDefault="008D522B" w:rsidP="008D522B">
                      <w:pPr>
                        <w:spacing w:line="240" w:lineRule="auto"/>
                        <w:jc w:val="right"/>
                        <w:rPr>
                          <w:sz w:val="32"/>
                        </w:rPr>
                      </w:pPr>
                      <w:r w:rsidRPr="008D522B">
                        <w:rPr>
                          <w:sz w:val="32"/>
                        </w:rPr>
                        <w:t>Ministério de Estado da Baviera</w:t>
                      </w:r>
                    </w:p>
                    <w:p w14:paraId="2C819660" w14:textId="12E70417" w:rsidR="00707F5E" w:rsidRPr="008D522B" w:rsidRDefault="008D522B" w:rsidP="008D522B">
                      <w:pPr>
                        <w:spacing w:line="240" w:lineRule="auto"/>
                        <w:jc w:val="right"/>
                        <w:rPr>
                          <w:sz w:val="32"/>
                        </w:rPr>
                      </w:pPr>
                      <w:r w:rsidRPr="008D522B">
                        <w:rPr>
                          <w:sz w:val="32"/>
                        </w:rPr>
                        <w:t>para a Educação e Cultura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47ABC0B" w14:textId="77777777" w:rsidR="00707F5E" w:rsidRDefault="00707F5E" w:rsidP="00707F5E">
      <w:pPr>
        <w:spacing w:after="0" w:line="240" w:lineRule="auto"/>
      </w:pPr>
    </w:p>
    <w:p w14:paraId="038CCAF1" w14:textId="77777777" w:rsidR="00707F5E" w:rsidRDefault="00707F5E" w:rsidP="00707F5E">
      <w:pPr>
        <w:spacing w:after="0" w:line="240" w:lineRule="auto"/>
      </w:pPr>
    </w:p>
    <w:p w14:paraId="4B5223F7" w14:textId="77777777" w:rsidR="00707F5E" w:rsidRDefault="00707F5E" w:rsidP="00707F5E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1" layoutInCell="1" allowOverlap="1" wp14:anchorId="70E9FDCD" wp14:editId="5BBA892C">
                <wp:simplePos x="0" y="0"/>
                <wp:positionH relativeFrom="column">
                  <wp:posOffset>-684212</wp:posOffset>
                </wp:positionH>
                <wp:positionV relativeFrom="page">
                  <wp:posOffset>3329305</wp:posOffset>
                </wp:positionV>
                <wp:extent cx="215900" cy="0"/>
                <wp:effectExtent l="0" t="0" r="31750" b="19050"/>
                <wp:wrapNone/>
                <wp:docPr id="5" name="Gerader Verbinder 5" descr="Falzlinie Dritte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2CD5840B" id="Gerader Verbinder 5" o:spid="_x0000_s1026" alt="Falzlinie Drittel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53.85pt,262.15pt" to="-36.85pt,26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" strokecolor="#5b9bd5 [3204]" strokeweight=".5pt">
                <v:stroke joinstyle="miter"/>
                <w10:wrap anchory="page"/>
                <w10:anchorlock/>
              </v:line>
            </w:pict>
          </mc:Fallback>
        </mc:AlternateContent>
      </w:r>
    </w:p>
    <w:p w14:paraId="293A9F36" w14:textId="77777777" w:rsidR="00707F5E" w:rsidRDefault="00707F5E" w:rsidP="00707F5E">
      <w:pPr>
        <w:spacing w:after="0" w:line="360" w:lineRule="auto"/>
        <w:jc w:val="right"/>
      </w:pPr>
    </w:p>
    <w:p w14:paraId="090EAF40" w14:textId="77777777" w:rsidR="00707F5E" w:rsidRDefault="00707F5E" w:rsidP="00707F5E">
      <w:pPr>
        <w:spacing w:after="0" w:line="240" w:lineRule="auto"/>
      </w:pPr>
      <w:bookmarkStart w:id="0" w:name="Textanfang"/>
      <w:bookmarkEnd w:id="0"/>
    </w:p>
    <w:p w14:paraId="1365CE4B" w14:textId="77777777" w:rsidR="00707F5E" w:rsidRDefault="00707F5E" w:rsidP="00707F5E">
      <w:pPr>
        <w:spacing w:after="0" w:line="240" w:lineRule="auto"/>
        <w:sectPr w:rsidR="00707F5E" w:rsidSect="00707F5E">
          <w:headerReference w:type="default" r:id="rId11"/>
          <w:footerReference w:type="first" r:id="rId12"/>
          <w:pgSz w:w="11906" w:h="16838"/>
          <w:pgMar w:top="680" w:right="1700" w:bottom="1418" w:left="1361" w:header="624" w:footer="482" w:gutter="0"/>
          <w:cols w:space="708"/>
          <w:titlePg/>
          <w:docGrid w:linePitch="360"/>
        </w:sectPr>
      </w:pPr>
    </w:p>
    <w:p w14:paraId="43A7D4E2" w14:textId="77777777" w:rsidR="00707F5E" w:rsidRDefault="00707F5E" w:rsidP="00707F5E">
      <w:pPr>
        <w:spacing w:after="0" w:line="240" w:lineRule="auto"/>
        <w:rPr>
          <w:sz w:val="2"/>
        </w:rPr>
      </w:pPr>
    </w:p>
    <w:p w14:paraId="189EC070" w14:textId="77777777" w:rsidR="00707F5E" w:rsidRDefault="00707F5E" w:rsidP="00707F5E">
      <w:pPr>
        <w:spacing w:after="0" w:line="240" w:lineRule="auto"/>
      </w:pPr>
      <w:bookmarkStart w:id="1" w:name="Unterschrift"/>
      <w:bookmarkEnd w:id="1"/>
    </w:p>
    <w:p w14:paraId="1D495677" w14:textId="0D0160B6" w:rsidR="00EA6769" w:rsidRPr="00E82C92" w:rsidRDefault="00E82C92" w:rsidP="00707F5E">
      <w:pPr>
        <w:jc w:val="both"/>
        <w:rPr>
          <w:szCs w:val="24"/>
        </w:rPr>
      </w:pPr>
      <w:r>
        <w:t xml:space="preserve">Exmo.(a) Senhor(a), </w:t>
      </w:r>
    </w:p>
    <w:p w14:paraId="2186DB8A" w14:textId="1B8F9318" w:rsidR="00707F5E" w:rsidRPr="00E82C92" w:rsidRDefault="00AE4BBA" w:rsidP="00707F5E">
      <w:pPr>
        <w:jc w:val="both"/>
        <w:rPr>
          <w:szCs w:val="24"/>
        </w:rPr>
      </w:pPr>
      <w:r>
        <w:t>Caro progenitor e encarregado de educação,</w:t>
      </w:r>
    </w:p>
    <w:p w14:paraId="4DA0FB79" w14:textId="5E528D9D" w:rsidR="005B4DCC" w:rsidRPr="007055D0" w:rsidRDefault="00AE4BBA" w:rsidP="007055D0">
      <w:pPr>
        <w:spacing w:line="336" w:lineRule="auto"/>
        <w:jc w:val="both"/>
        <w:rPr>
          <w:szCs w:val="24"/>
        </w:rPr>
      </w:pPr>
      <w:r>
        <w:t xml:space="preserve">Já terá recebido informações sobre a transferência do(a) seu(sua) filho(a) na </w:t>
      </w:r>
      <w:r w:rsidR="008D522B" w:rsidRPr="00C3662D">
        <w:rPr>
          <w:i/>
          <w:iCs/>
        </w:rPr>
        <w:t>Grundschule</w:t>
      </w:r>
      <w:r w:rsidR="008D522B">
        <w:t xml:space="preserve"> </w:t>
      </w:r>
      <w:r>
        <w:t xml:space="preserve">ou </w:t>
      </w:r>
      <w:r w:rsidR="008D522B">
        <w:t>em</w:t>
      </w:r>
      <w:r>
        <w:t xml:space="preserve"> eventos nas escolas secundárias. Pode também encontrar mais informações em </w:t>
      </w:r>
      <w:r>
        <w:rPr>
          <w:i/>
        </w:rPr>
        <w:t>https://www.km.bayern.de/uebertritt</w:t>
      </w:r>
      <w:r>
        <w:t xml:space="preserve"> ou em </w:t>
      </w:r>
      <w:r>
        <w:rPr>
          <w:i/>
        </w:rPr>
        <w:t>https</w:t>
      </w:r>
      <w:r w:rsidR="00E53CF9">
        <w:rPr>
          <w:i/>
        </w:rPr>
        <w:t>:</w:t>
      </w:r>
      <w:r>
        <w:rPr>
          <w:i/>
        </w:rPr>
        <w:t>//www.mein-bildungsweg.de</w:t>
      </w:r>
      <w:r>
        <w:t xml:space="preserve">. </w:t>
      </w:r>
    </w:p>
    <w:p w14:paraId="33DC2F98" w14:textId="420CD5A2" w:rsidR="001A5365" w:rsidRDefault="00E82C92" w:rsidP="00060A17">
      <w:pPr>
        <w:spacing w:line="336" w:lineRule="auto"/>
        <w:jc w:val="both"/>
        <w:rPr>
          <w:szCs w:val="24"/>
        </w:rPr>
      </w:pPr>
      <w:r>
        <w:t xml:space="preserve">O(a) diretor(a) de turma do(a) seu(sua) filho(a) conhece-o(a) e apoiá-lo(a)-á nesta decisão, tendo todo o gosto em ajudar em quaisquer questões sobre a transferência. </w:t>
      </w:r>
    </w:p>
    <w:p w14:paraId="6B863912" w14:textId="370CE60A" w:rsidR="00E82C92" w:rsidRPr="00E82C92" w:rsidRDefault="00E82C92" w:rsidP="00060A17">
      <w:pPr>
        <w:spacing w:line="336" w:lineRule="auto"/>
        <w:jc w:val="both"/>
        <w:rPr>
          <w:szCs w:val="24"/>
          <w:u w:val="single"/>
        </w:rPr>
      </w:pPr>
      <w:r>
        <w:rPr>
          <w:u w:val="single"/>
        </w:rPr>
        <w:t xml:space="preserve">Se quiser saber mais sobre o tipo de escola secundária que gostaria que o(a) seu(sua) filho(a) frequentasse, </w:t>
      </w:r>
      <w:r>
        <w:t xml:space="preserve">pode também falar com um conselheiro numa </w:t>
      </w:r>
      <w:r>
        <w:rPr>
          <w:i/>
        </w:rPr>
        <w:t>Mittelschule</w:t>
      </w:r>
      <w:r>
        <w:t xml:space="preserve">, numa </w:t>
      </w:r>
      <w:r>
        <w:rPr>
          <w:i/>
        </w:rPr>
        <w:t>Realschule</w:t>
      </w:r>
      <w:r>
        <w:t>, numa</w:t>
      </w:r>
      <w:r>
        <w:rPr>
          <w:i/>
        </w:rPr>
        <w:t xml:space="preserve"> Wirtschaftsschule</w:t>
      </w:r>
      <w:r>
        <w:t xml:space="preserve"> ou </w:t>
      </w:r>
      <w:r>
        <w:rPr>
          <w:i/>
        </w:rPr>
        <w:t>Gymnasium</w:t>
      </w:r>
      <w:r>
        <w:t xml:space="preserve">. </w:t>
      </w:r>
      <w:r>
        <w:rPr>
          <w:u w:val="single"/>
        </w:rPr>
        <w:t>Esta entrevista é uma sugestão, não uma obrigação!</w:t>
      </w:r>
    </w:p>
    <w:p w14:paraId="7C0D57C8" w14:textId="75A47A22" w:rsidR="00E82C92" w:rsidRPr="007055D0" w:rsidRDefault="00E82C92" w:rsidP="00060A17">
      <w:pPr>
        <w:spacing w:line="336" w:lineRule="auto"/>
        <w:jc w:val="both"/>
        <w:rPr>
          <w:szCs w:val="24"/>
        </w:rPr>
      </w:pPr>
      <w:r>
        <w:t>Se quiser marcar uma entrevista, envie um e-mail ao(à) professor(a) de aconselhamento do tipo de escola em que está interessado(a). A entrevista pode ser presencial, por videoconferência ou por telefone.</w:t>
      </w:r>
    </w:p>
    <w:p w14:paraId="42CB0181" w14:textId="6E672A33" w:rsidR="00E82C92" w:rsidRPr="007055D0" w:rsidRDefault="00E82C92" w:rsidP="00060A17">
      <w:pPr>
        <w:spacing w:line="336" w:lineRule="auto"/>
        <w:jc w:val="both"/>
        <w:rPr>
          <w:szCs w:val="24"/>
        </w:rPr>
      </w:pPr>
      <w:r>
        <w:t>Se tiver dúvidas, contacte o(a) diretor(a) de turma ou a direção da escola.</w:t>
      </w:r>
    </w:p>
    <w:p w14:paraId="350783C9" w14:textId="77777777" w:rsidR="00E260D6" w:rsidRDefault="00E260D6" w:rsidP="00CE1905">
      <w:pPr>
        <w:spacing w:after="0" w:line="360" w:lineRule="auto"/>
        <w:rPr>
          <w:szCs w:val="24"/>
        </w:rPr>
      </w:pPr>
      <w:r>
        <w:t>Contactos dos professores de aconselhamento:</w:t>
      </w:r>
    </w:p>
    <w:p w14:paraId="1D18CF93" w14:textId="4B5D822D" w:rsidR="00CE1905" w:rsidRPr="00CE1905" w:rsidRDefault="00CE1905" w:rsidP="00CE1905">
      <w:pPr>
        <w:spacing w:after="0" w:line="360" w:lineRule="auto"/>
      </w:pPr>
      <w:r w:rsidRPr="00C3662D">
        <w:rPr>
          <w:i/>
          <w:iCs/>
        </w:rPr>
        <w:t>Mittelschule</w:t>
      </w:r>
      <w:r>
        <w:t>:</w:t>
      </w:r>
      <w:r>
        <w:tab/>
      </w:r>
      <w:r>
        <w:tab/>
      </w:r>
      <w:r>
        <w:tab/>
      </w:r>
      <w:sdt>
        <w:sdtPr>
          <w:id w:val="-1219885744"/>
          <w:placeholder>
            <w:docPart w:val="210FE36479F34EEA88D2E680511ABA45"/>
          </w:placeholder>
          <w:text/>
        </w:sdtPr>
        <w:sdtEndPr/>
        <w:sdtContent>
          <w:r w:rsidR="0060724D">
            <w:t>mihm.schulberatung@web.de</w:t>
          </w:r>
        </w:sdtContent>
      </w:sdt>
    </w:p>
    <w:p w14:paraId="6A0FDDCE" w14:textId="1CFC973C" w:rsidR="00CE1905" w:rsidRPr="00CE1905" w:rsidRDefault="00CE1905" w:rsidP="00CE1905">
      <w:pPr>
        <w:spacing w:after="0" w:line="360" w:lineRule="auto"/>
      </w:pPr>
      <w:r w:rsidRPr="00C3662D">
        <w:rPr>
          <w:i/>
          <w:iCs/>
        </w:rPr>
        <w:t>Realschule</w:t>
      </w:r>
      <w:r>
        <w:t>:</w:t>
      </w:r>
      <w:r>
        <w:tab/>
      </w:r>
      <w:r>
        <w:tab/>
      </w:r>
      <w:r>
        <w:tab/>
      </w:r>
      <w:sdt>
        <w:sdtPr>
          <w:id w:val="-130254843"/>
          <w:placeholder>
            <w:docPart w:val="408F2F4DFCFA46098F1B65533723CA8C"/>
          </w:placeholder>
          <w:text/>
        </w:sdtPr>
        <w:sdtEndPr/>
        <w:sdtContent>
          <w:r w:rsidR="0060724D">
            <w:t>Eva-Maria.Lorenz@rsbobingen.de</w:t>
          </w:r>
        </w:sdtContent>
      </w:sdt>
    </w:p>
    <w:p w14:paraId="57B0C087" w14:textId="77190752" w:rsidR="00CE1905" w:rsidRDefault="00CE1905" w:rsidP="00CE1905">
      <w:pPr>
        <w:spacing w:after="0" w:line="360" w:lineRule="auto"/>
      </w:pPr>
      <w:r w:rsidRPr="00C3662D">
        <w:rPr>
          <w:i/>
          <w:iCs/>
        </w:rPr>
        <w:t>Gymnasium</w:t>
      </w:r>
      <w:r>
        <w:t>:</w:t>
      </w:r>
      <w:r>
        <w:tab/>
      </w:r>
      <w:r>
        <w:tab/>
      </w:r>
      <w:r>
        <w:tab/>
      </w:r>
      <w:sdt>
        <w:sdtPr>
          <w:id w:val="-1458181644"/>
          <w:placeholder>
            <w:docPart w:val="9B5887F286064C52B8389E987F1377C4"/>
          </w:placeholder>
          <w:text/>
        </w:sdtPr>
        <w:sdtEndPr/>
        <w:sdtContent>
          <w:r w:rsidR="0060724D">
            <w:t>christian.borzel@gyk.bayern</w:t>
          </w:r>
        </w:sdtContent>
      </w:sdt>
    </w:p>
    <w:p w14:paraId="01A09400" w14:textId="77777777" w:rsidR="00CE1905" w:rsidRDefault="00CE1905" w:rsidP="00CE1905">
      <w:pPr>
        <w:spacing w:after="0" w:line="336" w:lineRule="auto"/>
        <w:jc w:val="both"/>
        <w:rPr>
          <w:szCs w:val="24"/>
        </w:rPr>
      </w:pPr>
    </w:p>
    <w:p w14:paraId="5C097658" w14:textId="77777777" w:rsidR="0060724D" w:rsidRDefault="0060724D" w:rsidP="0060724D">
      <w:pPr>
        <w:pStyle w:val="Listenabsatz"/>
        <w:numPr>
          <w:ilvl w:val="0"/>
          <w:numId w:val="3"/>
        </w:numPr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Für alle anderen Schulen, informieren Sie sich bitte direkt über die Homepage der jeweiligen Schule.</w:t>
      </w:r>
    </w:p>
    <w:p w14:paraId="621FDF38" w14:textId="2D278611" w:rsidR="00707F5E" w:rsidRPr="00E260D6" w:rsidRDefault="00707F5E" w:rsidP="00060A17">
      <w:pPr>
        <w:spacing w:line="336" w:lineRule="auto"/>
        <w:jc w:val="both"/>
        <w:rPr>
          <w:szCs w:val="24"/>
        </w:rPr>
      </w:pPr>
    </w:p>
    <w:sectPr w:rsidR="00707F5E" w:rsidRPr="00E260D6" w:rsidSect="00707F5E">
      <w:type w:val="continuous"/>
      <w:pgSz w:w="11906" w:h="16838"/>
      <w:pgMar w:top="680" w:right="1841" w:bottom="1418" w:left="1361" w:header="624" w:footer="48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1">
      <wne:macro wne:macroName="TEMPLATEPROJECT.VORLAGEN.ABDRUCK"/>
    </wne:keymap>
    <wne:keymap wne:kcmPrimary="0442">
      <wne:macro wne:macroName="TEMPLATEPROJECT.VORLAGEN.GEHEZUBEZUG"/>
    </wne:keymap>
    <wne:keymap wne:kcmPrimary="0444">
      <wne:macro wne:macroName="TEMPLATEPROJECT.VORLAGEN.GEHEZUADRESSE"/>
    </wne:keymap>
    <wne:keymap wne:kcmPrimary="0445">
      <wne:macro wne:macroName="TEMPLATEPROJECT.VORLAGEN.ENTWURF"/>
    </wne:keymap>
    <wne:keymap wne:kcmPrimary="0446">
      <wne:macro wne:macroName="TEMPLATEPROJECT.VORLAGEN.GEHEZUBETREFF"/>
    </wne:keymap>
    <wne:keymap wne:kcmPrimary="044B">
      <wne:macro wne:macroName="TEMPLATEPROJECT.VORLAGEN.GEHEZUBEMERKUNG"/>
    </wne:keymap>
    <wne:keymap wne:kcmPrimary="044C">
      <wne:macro wne:macroName="TEMPLATEPROJECT.VORLAGEN.GEHEZULAUFLEISTE"/>
    </wne:keymap>
    <wne:keymap wne:kcmPrimary="044D">
      <wne:macro wne:macroName="TEMPLATEPROJECT.VORLAGEN.GEHEZUDATUM"/>
    </wne:keymap>
    <wne:keymap wne:kcmPrimary="044E">
      <wne:macro wne:macroName="TEMPLATEPROJECT.VORLAGEN.ZIFFEREINFÜGEN"/>
    </wne:keymap>
    <wne:keymap wne:kcmPrimary="0452">
      <wne:macro wne:macroName="TEMPLATEPROJECT.VORLAGEN.REINSCHRIFT"/>
    </wne:keymap>
    <wne:keymap wne:kcmPrimary="0454">
      <wne:macro wne:macroName="TEMPLATEPROJECT.VORLAGEN.GEHEZUTEXT"/>
    </wne:keymap>
    <wne:keymap wne:kcmPrimary="0455">
      <wne:macro wne:macroName="TEMPLATEPROJECT.VORLAGEN.GEHEZUUNTERSCHRIFT"/>
    </wne:keymap>
    <wne:keymap wne:kcmPrimary="0458">
      <wne:macro wne:macroName="TEMPLATEPROJECT.VORLAGEN.EMAILODERFAXSENDEN"/>
    </wne:keymap>
    <wne:keymap wne:kcmPrimary="045A">
      <wne:macro wne:macroName="TEMPLATEPROJECT.VORLAGEN.NEUEZIFFER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7A853" w14:textId="77777777" w:rsidR="00737AD1" w:rsidRDefault="00737AD1" w:rsidP="00707F5E">
      <w:pPr>
        <w:spacing w:after="0" w:line="240" w:lineRule="auto"/>
      </w:pPr>
      <w:r>
        <w:separator/>
      </w:r>
    </w:p>
  </w:endnote>
  <w:endnote w:type="continuationSeparator" w:id="0">
    <w:p w14:paraId="0C0A2267" w14:textId="77777777" w:rsidR="00737AD1" w:rsidRDefault="00737AD1" w:rsidP="00707F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98DE" w14:textId="77777777" w:rsidR="00707F5E" w:rsidRPr="00707F5E" w:rsidRDefault="00707F5E" w:rsidP="00707F5E">
    <w:pPr>
      <w:pStyle w:val="Fuzeile"/>
      <w:tabs>
        <w:tab w:val="clear" w:pos="4536"/>
        <w:tab w:val="clear" w:pos="9072"/>
        <w:tab w:val="left" w:pos="2268"/>
        <w:tab w:val="right" w:pos="8051"/>
      </w:tabs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4AA68" w14:textId="77777777" w:rsidR="00737AD1" w:rsidRDefault="00737AD1" w:rsidP="00707F5E">
      <w:pPr>
        <w:spacing w:after="0" w:line="240" w:lineRule="auto"/>
      </w:pPr>
      <w:r>
        <w:separator/>
      </w:r>
    </w:p>
  </w:footnote>
  <w:footnote w:type="continuationSeparator" w:id="0">
    <w:p w14:paraId="12D33DBF" w14:textId="77777777" w:rsidR="00737AD1" w:rsidRDefault="00737AD1" w:rsidP="00707F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7A5BE" w14:textId="77777777" w:rsidR="00707F5E" w:rsidRDefault="00707F5E" w:rsidP="00707F5E">
    <w:pPr>
      <w:pStyle w:val="Kopfzeile"/>
      <w:spacing w:after="480"/>
      <w:jc w:val="center"/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D9521E">
      <w:t>2</w:t>
    </w:r>
    <w:r>
      <w:fldChar w:fldCharType="end"/>
    </w:r>
    <w:r>
      <w:t xml:space="preserve"> 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1C6B"/>
    <w:multiLevelType w:val="hybridMultilevel"/>
    <w:tmpl w:val="DEFACE06"/>
    <w:lvl w:ilvl="0" w:tplc="890C3948">
      <w:start w:val="2"/>
      <w:numFmt w:val="upperRoman"/>
      <w:lvlRestart w:val="0"/>
      <w:pStyle w:val="NeueZiffer"/>
      <w:lvlText w:val="%1."/>
      <w:lvlJc w:val="left"/>
      <w:pPr>
        <w:ind w:left="0" w:hanging="567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32903"/>
    <w:multiLevelType w:val="hybridMultilevel"/>
    <w:tmpl w:val="226264EE"/>
    <w:lvl w:ilvl="0" w:tplc="F3640960">
      <w:numFmt w:val="bullet"/>
      <w:lvlText w:val="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C6DC0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2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MzS3MDQ2MzU3NDdR0lEKTi0uzszPAykwqgUAz2/L4CwAAAA="/>
  </w:docVars>
  <w:rsids>
    <w:rsidRoot w:val="00707F5E"/>
    <w:rsid w:val="0001616C"/>
    <w:rsid w:val="000179F9"/>
    <w:rsid w:val="00020302"/>
    <w:rsid w:val="000229B8"/>
    <w:rsid w:val="00032754"/>
    <w:rsid w:val="00035359"/>
    <w:rsid w:val="00036302"/>
    <w:rsid w:val="00044F30"/>
    <w:rsid w:val="000505B1"/>
    <w:rsid w:val="00050D68"/>
    <w:rsid w:val="00060A17"/>
    <w:rsid w:val="00066644"/>
    <w:rsid w:val="00066691"/>
    <w:rsid w:val="00087599"/>
    <w:rsid w:val="00087866"/>
    <w:rsid w:val="0009109F"/>
    <w:rsid w:val="000B0343"/>
    <w:rsid w:val="000B222E"/>
    <w:rsid w:val="000B2519"/>
    <w:rsid w:val="000B2D1A"/>
    <w:rsid w:val="000B66E9"/>
    <w:rsid w:val="000C05E8"/>
    <w:rsid w:val="000C2D8B"/>
    <w:rsid w:val="000C6E81"/>
    <w:rsid w:val="000D011F"/>
    <w:rsid w:val="000D63B3"/>
    <w:rsid w:val="000D6752"/>
    <w:rsid w:val="000E5D50"/>
    <w:rsid w:val="000F16C5"/>
    <w:rsid w:val="000F256A"/>
    <w:rsid w:val="00106CDB"/>
    <w:rsid w:val="0011258E"/>
    <w:rsid w:val="00113484"/>
    <w:rsid w:val="00114E70"/>
    <w:rsid w:val="00123826"/>
    <w:rsid w:val="001365B3"/>
    <w:rsid w:val="00147888"/>
    <w:rsid w:val="0015261D"/>
    <w:rsid w:val="00152AB3"/>
    <w:rsid w:val="00162DCE"/>
    <w:rsid w:val="00170662"/>
    <w:rsid w:val="001728F9"/>
    <w:rsid w:val="00175977"/>
    <w:rsid w:val="0018224F"/>
    <w:rsid w:val="00184A27"/>
    <w:rsid w:val="00191CBF"/>
    <w:rsid w:val="00194E10"/>
    <w:rsid w:val="001A11AA"/>
    <w:rsid w:val="001A5365"/>
    <w:rsid w:val="001B715E"/>
    <w:rsid w:val="001C731A"/>
    <w:rsid w:val="001F1DEF"/>
    <w:rsid w:val="0020050D"/>
    <w:rsid w:val="00200A0A"/>
    <w:rsid w:val="00201556"/>
    <w:rsid w:val="00206613"/>
    <w:rsid w:val="00210A37"/>
    <w:rsid w:val="002222CE"/>
    <w:rsid w:val="00225FAF"/>
    <w:rsid w:val="00230270"/>
    <w:rsid w:val="002357B5"/>
    <w:rsid w:val="002377E8"/>
    <w:rsid w:val="002452E0"/>
    <w:rsid w:val="00251557"/>
    <w:rsid w:val="0025431D"/>
    <w:rsid w:val="00255511"/>
    <w:rsid w:val="002766C0"/>
    <w:rsid w:val="002826A7"/>
    <w:rsid w:val="00283545"/>
    <w:rsid w:val="00284209"/>
    <w:rsid w:val="00290597"/>
    <w:rsid w:val="00293B75"/>
    <w:rsid w:val="00293C7B"/>
    <w:rsid w:val="00296294"/>
    <w:rsid w:val="002973F2"/>
    <w:rsid w:val="002A0377"/>
    <w:rsid w:val="002A33BA"/>
    <w:rsid w:val="002A4473"/>
    <w:rsid w:val="002C1D43"/>
    <w:rsid w:val="002C382D"/>
    <w:rsid w:val="002D29E4"/>
    <w:rsid w:val="002D2B3F"/>
    <w:rsid w:val="002D4E1E"/>
    <w:rsid w:val="002E67D6"/>
    <w:rsid w:val="002E6FDC"/>
    <w:rsid w:val="002F40E0"/>
    <w:rsid w:val="002F7A86"/>
    <w:rsid w:val="003055EE"/>
    <w:rsid w:val="00315669"/>
    <w:rsid w:val="00335243"/>
    <w:rsid w:val="00337934"/>
    <w:rsid w:val="00337D12"/>
    <w:rsid w:val="00340A84"/>
    <w:rsid w:val="003431CC"/>
    <w:rsid w:val="00343936"/>
    <w:rsid w:val="00347E96"/>
    <w:rsid w:val="00352538"/>
    <w:rsid w:val="00352BE9"/>
    <w:rsid w:val="003575D7"/>
    <w:rsid w:val="00360764"/>
    <w:rsid w:val="00362089"/>
    <w:rsid w:val="0036463C"/>
    <w:rsid w:val="00365736"/>
    <w:rsid w:val="00370E00"/>
    <w:rsid w:val="00375DFF"/>
    <w:rsid w:val="00383402"/>
    <w:rsid w:val="00383737"/>
    <w:rsid w:val="0038692E"/>
    <w:rsid w:val="003914DA"/>
    <w:rsid w:val="00392134"/>
    <w:rsid w:val="0039340A"/>
    <w:rsid w:val="003A4D4A"/>
    <w:rsid w:val="003C3663"/>
    <w:rsid w:val="003C6065"/>
    <w:rsid w:val="003D4E99"/>
    <w:rsid w:val="003E35C0"/>
    <w:rsid w:val="003F1F2D"/>
    <w:rsid w:val="00400F33"/>
    <w:rsid w:val="00403F10"/>
    <w:rsid w:val="004209A7"/>
    <w:rsid w:val="004224A2"/>
    <w:rsid w:val="004237D7"/>
    <w:rsid w:val="00427579"/>
    <w:rsid w:val="0044644E"/>
    <w:rsid w:val="00446612"/>
    <w:rsid w:val="004665EF"/>
    <w:rsid w:val="00466856"/>
    <w:rsid w:val="0047174F"/>
    <w:rsid w:val="0047319A"/>
    <w:rsid w:val="0047613E"/>
    <w:rsid w:val="004829BE"/>
    <w:rsid w:val="0049002E"/>
    <w:rsid w:val="00491E16"/>
    <w:rsid w:val="00495CA3"/>
    <w:rsid w:val="00496D69"/>
    <w:rsid w:val="004A29E4"/>
    <w:rsid w:val="004A6208"/>
    <w:rsid w:val="004B02C2"/>
    <w:rsid w:val="004B4C2E"/>
    <w:rsid w:val="004C4C46"/>
    <w:rsid w:val="004C7848"/>
    <w:rsid w:val="004D4634"/>
    <w:rsid w:val="004E0DAE"/>
    <w:rsid w:val="004E3133"/>
    <w:rsid w:val="004E40CF"/>
    <w:rsid w:val="004E7D24"/>
    <w:rsid w:val="005056ED"/>
    <w:rsid w:val="00506D15"/>
    <w:rsid w:val="00512E44"/>
    <w:rsid w:val="00513022"/>
    <w:rsid w:val="0051644B"/>
    <w:rsid w:val="00517802"/>
    <w:rsid w:val="00521F0A"/>
    <w:rsid w:val="00521F56"/>
    <w:rsid w:val="005239A1"/>
    <w:rsid w:val="005270D7"/>
    <w:rsid w:val="005377C4"/>
    <w:rsid w:val="00551C57"/>
    <w:rsid w:val="00560185"/>
    <w:rsid w:val="0056094D"/>
    <w:rsid w:val="0056582A"/>
    <w:rsid w:val="00566AD2"/>
    <w:rsid w:val="00567D4F"/>
    <w:rsid w:val="00567DCC"/>
    <w:rsid w:val="0057010F"/>
    <w:rsid w:val="00571907"/>
    <w:rsid w:val="00574019"/>
    <w:rsid w:val="00576936"/>
    <w:rsid w:val="005809AB"/>
    <w:rsid w:val="00581FEC"/>
    <w:rsid w:val="00591B48"/>
    <w:rsid w:val="005952C7"/>
    <w:rsid w:val="005A5593"/>
    <w:rsid w:val="005A6804"/>
    <w:rsid w:val="005B4DCC"/>
    <w:rsid w:val="005B5973"/>
    <w:rsid w:val="005C7629"/>
    <w:rsid w:val="005D1D3D"/>
    <w:rsid w:val="005D5026"/>
    <w:rsid w:val="005E23C9"/>
    <w:rsid w:val="005E2E5E"/>
    <w:rsid w:val="005E361E"/>
    <w:rsid w:val="005E50F0"/>
    <w:rsid w:val="005F084C"/>
    <w:rsid w:val="005F4162"/>
    <w:rsid w:val="005F43F6"/>
    <w:rsid w:val="005F575A"/>
    <w:rsid w:val="005F6A43"/>
    <w:rsid w:val="0060724D"/>
    <w:rsid w:val="0061139C"/>
    <w:rsid w:val="00613C19"/>
    <w:rsid w:val="00615020"/>
    <w:rsid w:val="006244F8"/>
    <w:rsid w:val="006271AB"/>
    <w:rsid w:val="006404F4"/>
    <w:rsid w:val="006469AB"/>
    <w:rsid w:val="00652F5E"/>
    <w:rsid w:val="00657414"/>
    <w:rsid w:val="00671969"/>
    <w:rsid w:val="00672BEA"/>
    <w:rsid w:val="00681AE3"/>
    <w:rsid w:val="00684812"/>
    <w:rsid w:val="00692314"/>
    <w:rsid w:val="006955B1"/>
    <w:rsid w:val="006B0F6E"/>
    <w:rsid w:val="006B2AE1"/>
    <w:rsid w:val="006C1F8B"/>
    <w:rsid w:val="006C52EB"/>
    <w:rsid w:val="006C5A2B"/>
    <w:rsid w:val="006D22DF"/>
    <w:rsid w:val="006D5C03"/>
    <w:rsid w:val="006E44DE"/>
    <w:rsid w:val="006E45BC"/>
    <w:rsid w:val="00700966"/>
    <w:rsid w:val="007055D0"/>
    <w:rsid w:val="00707ADD"/>
    <w:rsid w:val="00707F5E"/>
    <w:rsid w:val="007128F6"/>
    <w:rsid w:val="007258F8"/>
    <w:rsid w:val="00726757"/>
    <w:rsid w:val="00731F05"/>
    <w:rsid w:val="00737AD1"/>
    <w:rsid w:val="007451B0"/>
    <w:rsid w:val="00762E7A"/>
    <w:rsid w:val="00763E1F"/>
    <w:rsid w:val="0076456C"/>
    <w:rsid w:val="0076662E"/>
    <w:rsid w:val="00776A97"/>
    <w:rsid w:val="00781EA8"/>
    <w:rsid w:val="00786A9E"/>
    <w:rsid w:val="0079241D"/>
    <w:rsid w:val="007B110F"/>
    <w:rsid w:val="007B7574"/>
    <w:rsid w:val="007C5BD6"/>
    <w:rsid w:val="007D079A"/>
    <w:rsid w:val="007D2204"/>
    <w:rsid w:val="007D307F"/>
    <w:rsid w:val="007E09E9"/>
    <w:rsid w:val="007E3A3C"/>
    <w:rsid w:val="007F1A47"/>
    <w:rsid w:val="008041BC"/>
    <w:rsid w:val="00805749"/>
    <w:rsid w:val="00810A8A"/>
    <w:rsid w:val="0081319C"/>
    <w:rsid w:val="00830850"/>
    <w:rsid w:val="00832800"/>
    <w:rsid w:val="008362A9"/>
    <w:rsid w:val="008416CB"/>
    <w:rsid w:val="008439FE"/>
    <w:rsid w:val="008518B8"/>
    <w:rsid w:val="00855276"/>
    <w:rsid w:val="00856E67"/>
    <w:rsid w:val="008743EC"/>
    <w:rsid w:val="00880A45"/>
    <w:rsid w:val="00882918"/>
    <w:rsid w:val="00882ADC"/>
    <w:rsid w:val="00894BF7"/>
    <w:rsid w:val="008C1CE2"/>
    <w:rsid w:val="008C26CB"/>
    <w:rsid w:val="008C34A3"/>
    <w:rsid w:val="008D522B"/>
    <w:rsid w:val="008E0C8D"/>
    <w:rsid w:val="008E78D1"/>
    <w:rsid w:val="008F2AEB"/>
    <w:rsid w:val="00902C4A"/>
    <w:rsid w:val="0090559E"/>
    <w:rsid w:val="00905EBE"/>
    <w:rsid w:val="00910BA0"/>
    <w:rsid w:val="00912805"/>
    <w:rsid w:val="00916DFB"/>
    <w:rsid w:val="009326E2"/>
    <w:rsid w:val="009427F8"/>
    <w:rsid w:val="0094714E"/>
    <w:rsid w:val="0095553A"/>
    <w:rsid w:val="00957FD0"/>
    <w:rsid w:val="009615E0"/>
    <w:rsid w:val="009756C2"/>
    <w:rsid w:val="00976D4A"/>
    <w:rsid w:val="009777B7"/>
    <w:rsid w:val="009811A3"/>
    <w:rsid w:val="0098397D"/>
    <w:rsid w:val="009842B7"/>
    <w:rsid w:val="00991D24"/>
    <w:rsid w:val="009A5357"/>
    <w:rsid w:val="009B1FB5"/>
    <w:rsid w:val="009B43A2"/>
    <w:rsid w:val="009B7813"/>
    <w:rsid w:val="009C6784"/>
    <w:rsid w:val="009D49F5"/>
    <w:rsid w:val="009F1172"/>
    <w:rsid w:val="009F11A6"/>
    <w:rsid w:val="009F70CE"/>
    <w:rsid w:val="009F7B74"/>
    <w:rsid w:val="00A0056E"/>
    <w:rsid w:val="00A00E85"/>
    <w:rsid w:val="00A0794C"/>
    <w:rsid w:val="00A13584"/>
    <w:rsid w:val="00A24F11"/>
    <w:rsid w:val="00A26CBB"/>
    <w:rsid w:val="00A31625"/>
    <w:rsid w:val="00A44CCD"/>
    <w:rsid w:val="00A45C15"/>
    <w:rsid w:val="00A55A3F"/>
    <w:rsid w:val="00A5675C"/>
    <w:rsid w:val="00A6253D"/>
    <w:rsid w:val="00A665FC"/>
    <w:rsid w:val="00A727AD"/>
    <w:rsid w:val="00A72EA6"/>
    <w:rsid w:val="00A73B93"/>
    <w:rsid w:val="00A75B05"/>
    <w:rsid w:val="00A8557A"/>
    <w:rsid w:val="00A91092"/>
    <w:rsid w:val="00A94E80"/>
    <w:rsid w:val="00A97D2C"/>
    <w:rsid w:val="00AA2A9F"/>
    <w:rsid w:val="00AA6E73"/>
    <w:rsid w:val="00AB0E4F"/>
    <w:rsid w:val="00AC062A"/>
    <w:rsid w:val="00AC4597"/>
    <w:rsid w:val="00AE4BBA"/>
    <w:rsid w:val="00B053B8"/>
    <w:rsid w:val="00B11103"/>
    <w:rsid w:val="00B224D9"/>
    <w:rsid w:val="00B33C0B"/>
    <w:rsid w:val="00B3739B"/>
    <w:rsid w:val="00B500A6"/>
    <w:rsid w:val="00B53207"/>
    <w:rsid w:val="00B56D12"/>
    <w:rsid w:val="00B65332"/>
    <w:rsid w:val="00B7167A"/>
    <w:rsid w:val="00B73AA5"/>
    <w:rsid w:val="00B75909"/>
    <w:rsid w:val="00B77F2E"/>
    <w:rsid w:val="00B8175E"/>
    <w:rsid w:val="00B8425A"/>
    <w:rsid w:val="00B85A88"/>
    <w:rsid w:val="00B87987"/>
    <w:rsid w:val="00B87BCF"/>
    <w:rsid w:val="00B914C5"/>
    <w:rsid w:val="00B92D16"/>
    <w:rsid w:val="00B9518E"/>
    <w:rsid w:val="00BA12E3"/>
    <w:rsid w:val="00BC71FA"/>
    <w:rsid w:val="00BD366D"/>
    <w:rsid w:val="00BD4790"/>
    <w:rsid w:val="00BD7024"/>
    <w:rsid w:val="00BE2A81"/>
    <w:rsid w:val="00BE68E8"/>
    <w:rsid w:val="00BE6F41"/>
    <w:rsid w:val="00C02D00"/>
    <w:rsid w:val="00C1240F"/>
    <w:rsid w:val="00C15EC6"/>
    <w:rsid w:val="00C17231"/>
    <w:rsid w:val="00C21998"/>
    <w:rsid w:val="00C234F0"/>
    <w:rsid w:val="00C23C0F"/>
    <w:rsid w:val="00C32391"/>
    <w:rsid w:val="00C3662D"/>
    <w:rsid w:val="00C42203"/>
    <w:rsid w:val="00C43F17"/>
    <w:rsid w:val="00C45FAC"/>
    <w:rsid w:val="00C53A65"/>
    <w:rsid w:val="00C65292"/>
    <w:rsid w:val="00C7067A"/>
    <w:rsid w:val="00C76B1F"/>
    <w:rsid w:val="00C770D4"/>
    <w:rsid w:val="00CA3D53"/>
    <w:rsid w:val="00CB11B8"/>
    <w:rsid w:val="00CB2936"/>
    <w:rsid w:val="00CB5D3D"/>
    <w:rsid w:val="00CC0C5E"/>
    <w:rsid w:val="00CD3BCA"/>
    <w:rsid w:val="00CE1905"/>
    <w:rsid w:val="00CE4C70"/>
    <w:rsid w:val="00CE6972"/>
    <w:rsid w:val="00CE6C47"/>
    <w:rsid w:val="00CF0367"/>
    <w:rsid w:val="00D03833"/>
    <w:rsid w:val="00D0595E"/>
    <w:rsid w:val="00D06537"/>
    <w:rsid w:val="00D06C72"/>
    <w:rsid w:val="00D22408"/>
    <w:rsid w:val="00D23FE3"/>
    <w:rsid w:val="00D271BD"/>
    <w:rsid w:val="00D3383C"/>
    <w:rsid w:val="00D50782"/>
    <w:rsid w:val="00D54721"/>
    <w:rsid w:val="00D654AE"/>
    <w:rsid w:val="00D73747"/>
    <w:rsid w:val="00D84344"/>
    <w:rsid w:val="00D9521E"/>
    <w:rsid w:val="00D96FF5"/>
    <w:rsid w:val="00DA269D"/>
    <w:rsid w:val="00DC1405"/>
    <w:rsid w:val="00DD38C8"/>
    <w:rsid w:val="00DD7F68"/>
    <w:rsid w:val="00DE52A0"/>
    <w:rsid w:val="00DF141E"/>
    <w:rsid w:val="00DF1F74"/>
    <w:rsid w:val="00DF2228"/>
    <w:rsid w:val="00DF253A"/>
    <w:rsid w:val="00DF3242"/>
    <w:rsid w:val="00E01C20"/>
    <w:rsid w:val="00E04FFF"/>
    <w:rsid w:val="00E15A77"/>
    <w:rsid w:val="00E15AEC"/>
    <w:rsid w:val="00E16006"/>
    <w:rsid w:val="00E16459"/>
    <w:rsid w:val="00E2177D"/>
    <w:rsid w:val="00E25604"/>
    <w:rsid w:val="00E2596A"/>
    <w:rsid w:val="00E260D6"/>
    <w:rsid w:val="00E33395"/>
    <w:rsid w:val="00E42697"/>
    <w:rsid w:val="00E45A8E"/>
    <w:rsid w:val="00E46BC6"/>
    <w:rsid w:val="00E479DD"/>
    <w:rsid w:val="00E50FBF"/>
    <w:rsid w:val="00E51DCB"/>
    <w:rsid w:val="00E53CF9"/>
    <w:rsid w:val="00E57289"/>
    <w:rsid w:val="00E63F9E"/>
    <w:rsid w:val="00E77F59"/>
    <w:rsid w:val="00E82750"/>
    <w:rsid w:val="00E82C92"/>
    <w:rsid w:val="00E87014"/>
    <w:rsid w:val="00E92FE1"/>
    <w:rsid w:val="00E9751A"/>
    <w:rsid w:val="00E97B9C"/>
    <w:rsid w:val="00EA0721"/>
    <w:rsid w:val="00EA2AC4"/>
    <w:rsid w:val="00EA6769"/>
    <w:rsid w:val="00EB3029"/>
    <w:rsid w:val="00EC00FA"/>
    <w:rsid w:val="00EC31A7"/>
    <w:rsid w:val="00ED2303"/>
    <w:rsid w:val="00EE143E"/>
    <w:rsid w:val="00EE547D"/>
    <w:rsid w:val="00EE59AE"/>
    <w:rsid w:val="00EE5B97"/>
    <w:rsid w:val="00EF3812"/>
    <w:rsid w:val="00F00CC6"/>
    <w:rsid w:val="00F01C5B"/>
    <w:rsid w:val="00F02314"/>
    <w:rsid w:val="00F02AE3"/>
    <w:rsid w:val="00F0743A"/>
    <w:rsid w:val="00F076F9"/>
    <w:rsid w:val="00F4071D"/>
    <w:rsid w:val="00F459E3"/>
    <w:rsid w:val="00F460BC"/>
    <w:rsid w:val="00F51AA2"/>
    <w:rsid w:val="00F51AF8"/>
    <w:rsid w:val="00F53B7B"/>
    <w:rsid w:val="00F53E61"/>
    <w:rsid w:val="00F549CC"/>
    <w:rsid w:val="00F64146"/>
    <w:rsid w:val="00F8428A"/>
    <w:rsid w:val="00F934DE"/>
    <w:rsid w:val="00F93E81"/>
    <w:rsid w:val="00F964F8"/>
    <w:rsid w:val="00F97E79"/>
    <w:rsid w:val="00FB26B2"/>
    <w:rsid w:val="00FD5454"/>
    <w:rsid w:val="00FE1F91"/>
    <w:rsid w:val="00FF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EFD3C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Arial" w:hAnsi="Arial" w:cs="Arial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07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07F5E"/>
    <w:rPr>
      <w:rFonts w:ascii="Arial" w:hAnsi="Arial" w:cs="Arial"/>
      <w:sz w:val="24"/>
    </w:rPr>
  </w:style>
  <w:style w:type="paragraph" w:styleId="Fuzeile">
    <w:name w:val="footer"/>
    <w:basedOn w:val="Standard"/>
    <w:link w:val="FuzeileZchn"/>
    <w:uiPriority w:val="99"/>
    <w:unhideWhenUsed/>
    <w:rsid w:val="00707F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07F5E"/>
    <w:rPr>
      <w:rFonts w:ascii="Arial" w:hAnsi="Arial" w:cs="Arial"/>
      <w:sz w:val="24"/>
    </w:rPr>
  </w:style>
  <w:style w:type="paragraph" w:customStyle="1" w:styleId="NeueZiffer">
    <w:name w:val="Neue Ziffer"/>
    <w:basedOn w:val="Standard"/>
    <w:next w:val="Standard"/>
    <w:link w:val="NeueZifferZchn"/>
    <w:autoRedefine/>
    <w:rsid w:val="00707F5E"/>
    <w:pPr>
      <w:numPr>
        <w:numId w:val="1"/>
      </w:numPr>
      <w:spacing w:line="240" w:lineRule="auto"/>
    </w:pPr>
    <w:rPr>
      <w:b/>
    </w:rPr>
  </w:style>
  <w:style w:type="character" w:customStyle="1" w:styleId="NeueZifferZchn">
    <w:name w:val="Neue Ziffer Zchn"/>
    <w:basedOn w:val="Absatz-Standardschriftart"/>
    <w:link w:val="NeueZiffer"/>
    <w:rsid w:val="00707F5E"/>
    <w:rPr>
      <w:rFonts w:ascii="Arial" w:hAnsi="Arial" w:cs="Arial"/>
      <w:b/>
      <w:sz w:val="24"/>
    </w:rPr>
  </w:style>
  <w:style w:type="table" w:styleId="Tabellenraster">
    <w:name w:val="Table Grid"/>
    <w:basedOn w:val="NormaleTabelle"/>
    <w:uiPriority w:val="39"/>
    <w:rsid w:val="00707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07F5E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005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0056E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33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3383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3383C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33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3383C"/>
    <w:rPr>
      <w:rFonts w:ascii="Arial" w:hAnsi="Arial" w:cs="Arial"/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5F575A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5F575A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86A9E"/>
    <w:rPr>
      <w:color w:val="605E5C"/>
      <w:shd w:val="clear" w:color="auto" w:fill="E1DFDD"/>
    </w:rPr>
  </w:style>
  <w:style w:type="character" w:styleId="Platzhaltertext">
    <w:name w:val="Placeholder Text"/>
    <w:basedOn w:val="Absatz-Standardschriftart"/>
    <w:uiPriority w:val="99"/>
    <w:semiHidden/>
    <w:rsid w:val="00CE1905"/>
    <w:rPr>
      <w:color w:val="808080"/>
    </w:rPr>
  </w:style>
  <w:style w:type="paragraph" w:styleId="berarbeitung">
    <w:name w:val="Revision"/>
    <w:hidden/>
    <w:uiPriority w:val="99"/>
    <w:semiHidden/>
    <w:rsid w:val="000505B1"/>
    <w:pPr>
      <w:spacing w:after="0" w:line="240" w:lineRule="auto"/>
    </w:pPr>
    <w:rPr>
      <w:rFonts w:ascii="Arial" w:hAnsi="Arial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2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0FE36479F34EEA88D2E680511ABA4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4EF548B-731E-4ABE-B3FA-23EF841E4B49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  <w:docPart>
      <w:docPartPr>
        <w:name w:val="408F2F4DFCFA46098F1B65533723CA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165E1A4-BF6C-4982-AEE9-34C1021CAFB9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  <w:docPart>
      <w:docPartPr>
        <w:name w:val="9B5887F286064C52B8389E987F1377C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AB840F-4442-4F54-9551-241FE6E66E6F}"/>
      </w:docPartPr>
      <w:docPartBody>
        <w:p w:rsidR="00D2586B" w:rsidRDefault="000D2A85" w:rsidP="000D2A85">
          <w:r>
            <w:rPr>
              <w:rStyle w:val="Platzhaltertext"/>
            </w:rPr>
            <w:t>Carregue ou digite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2A85"/>
    <w:rsid w:val="000D2A85"/>
    <w:rsid w:val="00372FAB"/>
    <w:rsid w:val="00542AA2"/>
    <w:rsid w:val="00543CDE"/>
    <w:rsid w:val="0054742D"/>
    <w:rsid w:val="00563F71"/>
    <w:rsid w:val="00571A94"/>
    <w:rsid w:val="00716D21"/>
    <w:rsid w:val="00736B9B"/>
    <w:rsid w:val="00A61D7C"/>
    <w:rsid w:val="00AB19C8"/>
    <w:rsid w:val="00AC30ED"/>
    <w:rsid w:val="00B46F26"/>
    <w:rsid w:val="00BB45AD"/>
    <w:rsid w:val="00D2586B"/>
    <w:rsid w:val="00EF3D98"/>
    <w:rsid w:val="00F26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0D2A8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f:fields xmlns:f="http://schemas.fabasoft.com/folio/2007/fields" catsources="">
  <f:record>
    <f:field ref="doc_FSCFOLIO_1_1001_FieldDocumentNumber" text=""/>
    <f:field ref="doc_FSCFOLIO_1_1001_FieldSubject" text="" edit="true"/>
    <f:field ref="FSCFOLIO_1_1001_SignaturesFldCtx_FSCFOLIO_1_1001_FieldLastSignature" text="Kenntnisnahme"/>
    <f:field ref="FSCFOLIO_1_1001_SignaturesFldCtx_FSCFOLIO_1_1001_FieldLastSignatureBy" text="Nicklbauer, Andreas, StMUK"/>
    <f:field ref="FSCFOLIO_1_1001_SignaturesFldCtx_FSCFOLIO_1_1001_FieldLastSignatureAt" date="2023-11-15T17:05:35" text="15.11.2023 17:05:35"/>
    <f:field ref="FSCFOLIO_1_1001_SignaturesFldCtx_FSCFOLIO_1_1001_FieldLastSignatureRemark" text=""/>
    <f:field ref="FSCFOLIO_1_1001_FieldCurrentUser" text="Elisa Schranner"/>
    <f:field ref="FSCFOLIO_1_1001_FieldCurrentDate" text="17.11.2023 13:29"/>
    <f:field ref="objvalidfrom" date="" text="" edit="true"/>
    <f:field ref="objvalidto" date="" text="" edit="true"/>
    <f:field ref="FSCFOLIO_1_1001_FieldReleasedVersionDate" text=""/>
    <f:field ref="FSCFOLIO_1_1001_FieldReleasedVersionNr" text=""/>
    <f:field ref="CCAPRECONFIG_15_1001_Objektname" text="231013 Informationsbogen" edit="true"/>
    <f:field ref="DEPRECONFIG_15_1001_Objektname" text="231013 Informationsbogen" edit="true"/>
    <f:field ref="CFGBAYERN_15_1400_FieldDocumentTitle" text="" edit="true"/>
    <f:field ref="CFGBAYERN_15_1400_FieldDocumentSubject" text="231013 Informationsbogen" multiline="true" edit="true"/>
    <f:field ref="CCAPRECONFIG_15_1001_RichFieldSubFileSubject" text="&lt;?xml version=&quot;1.0&quot; standalone=&quot;yes&quot;?&gt;&#10;&lt;?mso-application progid=&quot;Word.Document&quot;?&gt;&#10;&lt;pkg:package xmlns:pkg=&quot;http://schemas.microsoft.com/office/2006/xmlPackage&quot;&gt;&lt;pkg:part pkg:name=&quot;/_rels/.rels&quot; pkg:contentType=&quot;application/vnd.openxmlformats-package.relationships+xml&quot;&gt;&lt;pkg:xmlData&gt;&lt;Relationships xmlns=&quot;http://schemas.openxmlformats.org/package/2006/relationships&quot;&gt;&lt;Relationship Id=&quot;rId1&quot; Type=&quot;http://schemas.openxmlformats.org/officeDocument/2006/relationships/officeDocument&quot; Target=&quot;word/document.xml&quot;/&gt;&lt;/Relationships&gt;&lt;/pkg:xmlData&gt;&lt;/pkg:part&gt;&lt;pkg:part pkg:name=&quot;/word/document.xml&quot; pkg:contentType=&quot;application/vnd.openxmlformats-officedocument.wordprocessingml.document.main+xml&quot;&gt;&lt;pkg:xmlData&gt;&lt;w:document xmlns:w=&quot;http://schemas.openxmlformats.org/wordprocessingml/2006/main&quot;&gt;&lt;w:body&gt;&lt;w:p&gt;&lt;w:pPr&gt;&lt;w:pStyle w:val=&quot;CCAPRECONFIG_15_1001_RichFieldSubFileSubject&quot;/&gt;&lt;/w:pPr&gt;&lt;w:r&gt;&lt;w:t xml:space=&quot;preserve&quot;&gt;231013 Informationsbogen&lt;/w:t&gt;&lt;/w:r&gt;&lt;/w:p&gt;&lt;w:p&gt;&lt;w:r&gt;&lt;w:rPr&gt;&lt;w:sz w:val=&quot;2&quot;/&gt;&lt;w:szCS w:val=&quot;2&quot;/&gt;&lt;/w:rPr&gt;&lt;w:t&gt;.&lt;/w:t&gt;&lt;/w:r&gt;&lt;/w:p&gt;&lt;w:sectPr&gt;&lt;w:pgSz w:w=&quot;12240&quot; w:h=&quot;15840&quot;/&gt;&lt;w:pgMar w:top=&quot;1417&quot; w:right=&quot;1417&quot; w:bottom=&quot;1134&quot; w:left=&quot;1417&quot; w:header=&quot;720&quot; w:footer=&quot;720&quot; w:gutter=&quot;0&quot;/&gt;&lt;w:cols w:space=&quot;720&quot;/&gt;&lt;/w:sectPr&gt;&lt;/w:body&gt;&lt;/w:document&gt;&lt;/pkg:xmlData&gt;&lt;/pkg:part&gt;&lt;pkg:part pkg:name=&quot;/word/_rels/document.xml.rels&quot; pkg:contentType=&quot;application/vnd.openxmlformats-package.relationships+xml&quot;&gt;&lt;pkg:xmlData&gt;&lt;Relationships xmlns=&quot;http://schemas.openxmlformats.org/package/2006/relationships&quot;&gt;&lt;Relationship Id=&quot;rId1&quot; Type=&quot;http://schemas.openxmlformats.org/officeDocument/2006/relationships/styles&quot; Target=&quot;styles.xml&quot;/&gt;&lt;/Relationships&gt;&lt;/pkg:xmlData&gt;&lt;/pkg:part&gt;&lt;pkg:part pkg:name=&quot;/word/styles.xml&quot; pkg:contentType=&quot;application/vnd.openxmlformats-officedocument.wordprocessingml.styles+xml&quot;&gt;&lt;pkg:xmlData&gt;&lt;w:styles xmlns:w=&quot;http://schemas.openxmlformats.org/wordprocessingml/2006/main&quot;&gt;&lt;w:style w:type=&quot;paragraph&quot; w:default=&quot;1&quot; w:styleId=&quot;Normal&quot;&gt;&lt;w:name w:val=&quot;Normal&quot;/&gt;&lt;w:qFormat/&gt;&lt;/w:style&gt;&lt;w:style w:type=&quot;character&quot; w:default=&quot;1&quot; w:styleId=&quot;DefaultParagraphFont&quot;&gt;&lt;w:name w:val=&quot;Default Paragraph Font&quot;/&gt;&lt;w:uiPriority w:val=&quot;1&quot;/&gt;&lt;w:semiHidden/&gt;&lt;w:unhideWhenUsed/&gt;&lt;/w:style&gt;&lt;w:style w:type=&quot;character&quot; w:styleId=&quot;PlaceholderText&quot;&gt;&lt;w:name w:val=&quot;Placeholder Text&quot;/&gt;&lt;w:basedOn w:val=&quot;DefaultParagraphFont&quot;/&gt;&lt;w:uiPriority w:val=&quot;99&quot;/&gt;&lt;w:semiHidden/&gt;&lt;/w:style&gt;&lt;w:style w:type=&quot;character&quot; w:customStyle=&quot;1&quot; w:styleId=&quot;BalloonTextChar&quot;&gt;&lt;w:name w:val=&quot;Balloon Text Char&quot;/&gt;&lt;w:basedOn w:val=&quot;DefaultParagraphFont&quot;/&gt;&lt;w:link w:val=&quot;BalloonText&quot;/&gt;&lt;w:uiPriority w:val=&quot;99&quot;/&gt;&lt;w:semiHidden/&gt;&lt;/w:style&gt;&lt;w:style w:type=&quot;character&quot; w:customStyle=&quot;1&quot; w:styleId=&quot;HeaderChar&quot;&gt;&lt;w:name w:val=&quot;Header Char&quot;/&gt;&lt;w:basedOn w:val=&quot;DefaultParagraphFont&quot;/&gt;&lt;w:link w:val=&quot;Header&quot;/&gt;&lt;w:uiPriority w:val=&quot;99&quot;/&gt;&lt;/w:style&gt;&lt;w:style w:type=&quot;character&quot; w:customStyle=&quot;1&quot; w:styleId=&quot;FooterChar&quot;&gt;&lt;w:name w:val=&quot;Footer Char&quot;/&gt;&lt;w:basedOn w:val=&quot;DefaultParagraphFont&quot;/&gt;&lt;w:link w:val=&quot;Footer&quot;/&gt;&lt;w:uiPriority w:val=&quot;99&quot;/&gt;&lt;/w:style&gt;&lt;w:style w:type=&quot;paragraph&quot; w:styleId=&quot;BalloonText&quot;&gt;&lt;w:name w:val=&quot;Balloon Text&quot;/&gt;&lt;w:basedOn w:val=&quot;Normal&quot;/&gt;&lt;w:link w:val=&quot;BalloonTextChar&quot;/&gt;&lt;w:uiPriority w:val=&quot;99&quot;/&gt;&lt;w:semiHidden/&gt;&lt;w:unhideWhenUsed/&gt;&lt;/w:style&gt;&lt;w:style w:type=&quot;paragraph&quot; w:styleId=&quot;Header&quot;&gt;&lt;w:name w:val=&quot;header&quot;/&gt;&lt;w:basedOn w:val=&quot;Normal&quot;/&gt;&lt;w:link w:val=&quot;HeaderChar&quot;/&gt;&lt;w:uiPriority w:val=&quot;99&quot;/&gt;&lt;w:unhideWhenUsed/&gt;&lt;/w:style&gt;&lt;w:style w:type=&quot;paragraph&quot; w:styleId=&quot;Footer&quot;&gt;&lt;w:name w:val=&quot;footer&quot;/&gt;&lt;w:basedOn w:val=&quot;Normal&quot;/&gt;&lt;w:link w:val=&quot;FooterChar&quot;/&gt;&lt;w:uiPriority w:val=&quot;99&quot;/&gt;&lt;w:unhideWhenUsed/&gt;&lt;/w:style&gt;&lt;w:style w:type=&quot;paragraph&quot; w:customStyle=&quot;1&quot; w:styleId=&quot;CCAPRECONFIG_15_1001_RichFieldSubFileSubject&quot;&gt;&lt;w:name w:val=&quot;CCAPRECONFIG_15_1001_RichFieldSubFileSubject&quot;/&gt;&lt;w:basedOn w:val=&quot;Normal&quot;/&gt;&lt;w:uiPriority w:val=&quot;99&quot;/&gt;&lt;w:qFormat/&gt;&lt;/w:style&gt;&lt;/w:styles&gt;&lt;/pkg:xmlData&gt;&lt;/pkg:part&gt;&lt;/pkg:package&gt;" package="true" multiline="true"/>
    <f:field ref="CFGBAYERN_15_1400_FieldDocumentTerms" text="" multiline="true"/>
    <f:field ref="CFGBAYERN_15_1400_FieldDocumentAddSubject" text="" multiline="true" edit="true"/>
    <f:field ref="CFGBAYERN_15_1400_FieldDocumentIncAttachments" text="" multiline="true"/>
    <f:field ref="CFGBAYERN_15_1400_FieldDocumentRecipients" text=", " multiline="true"/>
    <f:field ref="CFGBAYERN_15_1400_FieldDocumentRecipientsBlocked" text="" multiline="true"/>
    <f:field ref="CFGBAYERN_15_1400_FieldDocumentCopyRecipients" text="" multiline="true"/>
    <f:field ref="CFGBAYERN_15_1400_FieldDocumentCopyRecipientsBlocked" text="" multiline="true"/>
    <f:field ref="CFGBAYERN_15_1400_FieldDocumentWorkflowFloatingFile" text="Kein Laufweg ermittelbar. Schriftstück muss direkt in 'Ergänzende Dokumente' einer Umlaufmappe liegen!" multiline="true"/>
    <f:field ref="BAYLFST_15_1800_FieldDocumentTitle" text="" edit="true"/>
    <f:field ref="BAYLFST_15_1800_FieldDocumentSubject" text="231013 Informationsbogen" multiline="true" edit="true"/>
    <f:field ref="BAYLFST_15_1800_FieldDocumentAddSubject" text="" multiline="true" edit="true"/>
    <f:field ref="BAYLFST_15_1800_FieldDocumentIncAttachments" text="" multiline="true" edit="true"/>
    <f:field ref="BAYLFST_15_1800_FieldDocumentTerms" text="" multiline="true"/>
    <f:field ref="BAYLFST_15_1800_FieldDocumentRecipients" text=", " multiline="true"/>
    <f:field ref="CFGBAYERNEX_15_1800_FieldWorkflowFloatingFile" text="Kein Laufweg ermittelbar. Schriftstück muss direkt in 'Ergänzende Dokumente' einer Umlaufmappe liegen!" multiline="true"/>
    <f:field ref="objname" text="231013 Informationsbogen" edit="true"/>
    <f:field ref="objsubject" text="" edit="true"/>
    <f:field ref="objcreatedby" text="Schranner, Elisa, StMUK"/>
    <f:field ref="objcreatedat" date="2023-10-13T08:15:19" text="13.10.2023 08:15:19"/>
    <f:field ref="objchangedby" text="Schranner, Elisa, StMUK"/>
    <f:field ref="objmodifiedat" date="2023-11-17T13:28:47" text="17.11.2023 13:28:47"/>
  </f:record>
  <f:display text="Serienbrief">
    <f:field ref="doc_FSCFOLIO_1_1001_FieldDocumentNumber" text="Dokument Nummer"/>
    <f:field ref="doc_FSCFOLIO_1_1001_FieldSubject" text="Betreff"/>
  </f:display>
  <f:display text="Unterschriften">
    <f:field ref="FSCFOLIO_1_1001_SignaturesFldCtx_FSCFOLIO_1_1001_FieldLastSignature" text="Letzte Unterschrift"/>
    <f:field ref="FSCFOLIO_1_1001_SignaturesFldCtx_FSCFOLIO_1_1001_FieldLastSignatureBy" text="Letzte Unterschrift von"/>
    <f:field ref="FSCFOLIO_1_1001_SignaturesFldCtx_FSCFOLIO_1_1001_FieldLastSignatureAt" text="Letzte Unterschrift am/um"/>
    <f:field ref="FSCFOLIO_1_1001_SignaturesFldCtx_FSCFOLIO_1_1001_FieldLastSignatureRemark" text="Bemerkung der letzten Unterschrift"/>
  </f:display>
  <f:display text="Allgemein">
    <f:field ref="FSCFOLIO_1_1001_FieldCurrentUser" text="Aktueller Benutzer"/>
    <f:field ref="FSCFOLIO_1_1001_FieldCurrentDate" text="Aktueller Zeitpunkt"/>
    <f:field ref="objvalidfrom" text="Gültig ab" dateonly="true"/>
    <f:field ref="objvalidto" text="Gültig bis" dateonly="true"/>
    <f:field ref="FSCFOLIO_1_1001_FieldReleasedVersionDate" text="Freigegebene Version vom"/>
    <f:field ref="FSCFOLIO_1_1001_FieldReleasedVersionNr" text="Freigegebene Versionsnummer"/>
    <f:field ref="CCAPRECONFIG_15_1001_Objektname" text="Objektname"/>
    <f:field ref="DEPRECONFIG_15_1001_Objektname" text="Objektname"/>
    <f:field ref="CFGBAYERN_15_1400_FieldDocumentTitle" text="Bay-Titel (Erledigung)"/>
    <f:field ref="CFGBAYERN_15_1400_FieldDocumentSubject" text="Bay-Betreff (Erledigung)"/>
    <f:field ref="CCAPRECONFIG_15_1001_RichFieldSubFileSubject" text="Bay-Betreff (Erledigung) - Formatierbar"/>
    <f:field ref="CFGBAYERN_15_1400_FieldDocumentTerms" text="Bay-Schlagwort (Erledigung)"/>
    <f:field ref="CFGBAYERN_15_1400_FieldDocumentAddSubject" text="Bay-Dokumentenbezogene Hinweise (Erledigung)"/>
    <f:field ref="CFGBAYERN_15_1400_FieldDocumentIncAttachments" text="Bay-Beschreibung der Anlagen (Allgemeine Anlagen)"/>
    <f:field ref="CFGBAYERN_15_1400_FieldDocumentRecipients" text="Bay-Empfänger"/>
    <f:field ref="CFGBAYERN_15_1400_FieldDocumentRecipientsBlocked" text="Bay-Empfänger - blockorientiert"/>
    <f:field ref="CFGBAYERN_15_1400_FieldDocumentCopyRecipients" text="Bay-Kopieempfänger"/>
    <f:field ref="CFGBAYERN_15_1400_FieldDocumentCopyRecipientsBlocked" text="Bay-Kopieempfänger - blockorientiert"/>
    <f:field ref="CFGBAYERN_15_1400_FieldDocumentWorkflowFloatingFile" text="Bay-Laufweg (Umlaufmappe)"/>
    <f:field ref="BAYLFST_15_1800_FieldDocumentTitle" text="LfSt-Titel (Erledigung)"/>
    <f:field ref="BAYLFST_15_1800_FieldDocumentSubject" text="LfSt-Betreff (Erledigung)"/>
    <f:field ref="BAYLFST_15_1800_FieldDocumentAddSubject" text="LfSt-Dokumentenbezogene Hinweise (Erledigung)"/>
    <f:field ref="BAYLFST_15_1800_FieldDocumentIncAttachments" text="LfSt-Beschreibung der Anlagen (Allgemeine Anlagen)"/>
    <f:field ref="BAYLFST_15_1800_FieldDocumentTerms" text="LfSt-Schlagworte (Erledigung)"/>
    <f:field ref="BAYLFST_15_1800_FieldDocumentRecipients" text="LfSt-Originalempfängerliste"/>
    <f:field ref="CFGBAYERNEX_15_1800_FieldWorkflowFloatingFile" text="Laufweg (Umlaufmappe)"/>
    <f:field ref="objname" text="Name"/>
    <f:field ref="objsubject" text="Betreff (einzeilig)"/>
    <f:field ref="objcreatedby" text="Erzeugt von"/>
    <f:field ref="objcreatedat" text="Erzeugt am/um"/>
    <f:field ref="objchangedby" text="Letzte Änderung von"/>
    <f:field ref="objmodifiedat" text="Letzte Änderung am/um"/>
  </f:display>
  <f:record inx="1">
    <f:field ref="CFGBAYERN_15_1400_Anrede" text=""/>
    <f:field ref="CFGBAYERN_15_1400_Titel" text=""/>
    <f:field ref="CFGBAYERN_15_1400_Vorname" text=""/>
    <f:field ref="CFGBAYERN_15_1400_Nachname" text=""/>
    <f:field ref="CFGBAYERN_15_1400_Hauptadresse_Strasse" text=""/>
    <f:field ref="CFGBAYERN_15_1400_Hauptadresse_Postfach" text=""/>
    <f:field ref="CFGBAYERN_15_1400_Hauptadresse_Postleitzahl" text=""/>
    <f:field ref="CFGBAYERN_15_1400_Hauptadresse_Ort" text=""/>
    <f:field ref="CFGBAYERN_15_1400_Hauptadresse_Gemeinde" text=""/>
    <f:field ref="CFGBAYERN_15_1400_Hauptadresse_Bundesland" text=""/>
    <f:field ref="CFGBAYERN_15_1400_Hauptadresse_Land" text=""/>
    <f:field ref="CFGBAYERN_15_1400_EMailAdresse" text=""/>
    <f:field ref="CFGBAYERN_15_1400_Fax" text=""/>
    <f:field ref="CFGBAYERN_15_1400_Telefon" text=""/>
    <f:field ref="CFGBAYERN_15_1400_Mobiltelefon" text=""/>
    <f:field ref="CFGBAYERN_15_1400_Organisation_Name_vollstaendig" text=""/>
    <f:field ref="CFGBAYERN_15_1400_Organisation_Kurzname" text=""/>
    <f:field ref="CFGBAYERN_15_1400_Organisation_Opt_Adressangaben" text=""/>
    <f:field ref="CFGBAYERN_15_1400_Geschlecht" text=""/>
    <f:field ref="CFGBAYERN_15_1400_Geboren_am" text=""/>
    <f:field ref="CFGBAYERN_15_1400_Geboren_in" text=""/>
    <f:field ref="CFGBAYERN_15_1400_Namenszusatz" text=""/>
    <f:field ref="CFGBAYERN_15_1400_Briefanrede" text="Hallo, "/>
    <f:field ref="CFGBAYERN_15_1400_Dienstbezeichnung" text=""/>
    <f:field ref="CFGBAYERN_15_1400_Funktionsbezeichnung" text=""/>
    <f:field ref="CFGBAYERN_15_1400_Versand_und_Zustellvermerk" text=""/>
    <f:field ref="CFGBAYERN_15_1400_Bemerkung" text=""/>
    <f:field ref="CFGBAYERN_15_1400_Beschreibung_der_pers_Anlagen" text=""/>
    <f:field ref="CFGBAYERN_15_1400_Kategorie" text="Empfänger"/>
    <f:field ref="CFGBAYERN_15_1400_Versandart" text="Papier"/>
    <f:field ref="CFGBAYERN_15_1400_Kontoverbindung_Kontonummer" text=""/>
    <f:field ref="CFGBAYERN_15_1400_Kontoverbindung_Kontoinhaber" text=""/>
    <f:field ref="CFGBAYERN_15_1400_Kontoverbindung_Institut" text=""/>
    <f:field ref="CFGBAYERN_15_1400_Kontoverbindung_Bankleitzahl" text=""/>
    <f:field ref="CFGBAYERN_15_1400_Kontoverbindung_IBAN" text=""/>
    <f:field ref="CFGBAYERN_15_1400_Kontoverbindung_BIC" text=""/>
    <f:field ref="CFGBAYERN_15_1400_Kopietext" text=""/>
    <f:field ref="CFGBAYERN_15_1400_Kopietext_ohne_Adressat" text=""/>
    <f:field ref="CFGBAYERN_15_1400_Kopietext_vorlagenspezifisch" text=""/>
    <f:field ref="CFGBAYERN_15_1400_Zusatz_1" text="" edit="true"/>
    <f:field ref="CFGBAYERN_15_1400_Zusatz_2" text="" edit="true"/>
    <f:field ref="CFGBAYERN_15_1400_Zusatz_3" text="" edit="true"/>
    <f:field ref="CFGBAYERN_15_1400_Zusatz_4" text="" edit="true"/>
    <f:field ref="CFGBAYERN_15_1400_Zusatz_5" text="" edit="true"/>
    <f:field ref="CCAPRECONFIG_15_1001_Versandinformation" text=""/>
    <f:field ref="CCAPRECONFIG_15_1001_KompletteAdresse" text=""/>
    <f:field ref="CCAPRECONFIG_15_1001_Anlagen" text=""/>
    <f:field ref="CFGBAYERN_15_1400_Kopieempfaenger_Anrede" text=""/>
    <f:field ref="CFGBAYERN_15_1400_Kopieempfaenger_Titel" text=""/>
    <f:field ref="CFGBAYERN_15_1400_Kopieempfaenger_Vorname" text=""/>
    <f:field ref="CFGBAYERN_15_1400_Kopieempfaenger_Nachname" text=""/>
    <f:field ref="CFGBAYERN_15_1400_Kopieempfaenger_Strasse" text=""/>
    <f:field ref="CFGBAYERN_15_1400_Kopieempfaenger_Postfach" text=""/>
    <f:field ref="CFGBAYERN_15_1400_Kopieempfaenger_Postleitzahl" text=""/>
    <f:field ref="CFGBAYERN_15_1400_Kopieempfaenger_Ort" text=""/>
    <f:field ref="CFGBAYERN_15_1400_Kopieempfaenger_Gemeinde" text=""/>
    <f:field ref="CFGBAYERN_15_1400_Kopieempfaenger_Bundesland" text=""/>
    <f:field ref="CFGBAYERN_15_1400_Kopieempfaenger_Land" text=""/>
    <f:field ref="CFGBAYERN_15_1400_Kopieempfaenger_Org_Name" text=""/>
    <f:field ref="CFGBAYERN_15_1400_Kopieempfaenger_Org_Kurzname" text=""/>
    <f:field ref="CFGBAYERN_15_1400_Kopieempfaenger_Org_Option_Adressan" text=""/>
    <f:field ref="CFGBAYERN_15_1400_Kopieempfaenger_Namenszusatz" text=""/>
    <f:field ref="CFGBAYERN_15_1400_Kopieempfaenger_Briefanrede" text=""/>
    <f:field ref="CFGBAYERN_15_1400_Kopieempfaenger_Dienstbezeichnung" text=""/>
    <f:field ref="CFGBAYERN_15_1400_Kopieempfaenger_Funktionsbezeichnung" text=""/>
    <f:field ref="CFGBAYERN_15_1400_Kopieempfaenger_Beschr_pers_Anlagen" text=""/>
    <f:field ref="CFGBAYERN_15_1400_Kopieempfaenger_Kategorie" text=""/>
    <f:field ref="CFGBAYERN_15_1400_Kopieempfaenger_Versandart" text=""/>
    <f:field ref="CFGBAYERN_15_1400_Kopieempfaenger_Versandinformation" text=""/>
    <f:field ref="CFGBAYERN_15_1400_Kopieempfaenger_KompletteAdresse" text=""/>
    <f:field ref="CFGBAYERN_15_1400_Kopieempfaenger_Anlagen" text=""/>
    <f:field ref="CCAPRECONFIG_15_1001_AntwortReferenz" text=""/>
    <f:field ref="CCAPRECONFIG_15_1001_Anlagentext" text=""/>
    <f:field ref="CFGBAYERN_15_1400_gezbeiEMail" text=""/>
  </f:record>
  <f:display text="Serialcontext &gt; Adressaten">
    <f:field ref="CFGBAYERN_15_1400_Anrede" text="OBSOLET_Adressanrede"/>
    <f:field ref="CFGBAYERN_15_1400_Titel" text="Titel"/>
    <f:field ref="CFGBAYERN_15_1400_Vorname" text="Vorname"/>
    <f:field ref="CFGBAYERN_15_1400_Nachname" text="Nachname"/>
    <f:field ref="CFGBAYERN_15_1400_Hauptadresse_Strasse" text="Hauptadresse_Strasse"/>
    <f:field ref="CFGBAYERN_15_1400_Hauptadresse_Postfach" text="Hauptadresse_Postfach"/>
    <f:field ref="CFGBAYERN_15_1400_Hauptadresse_Postleitzahl" text="Hauptadresse_Postleitzahl"/>
    <f:field ref="CFGBAYERN_15_1400_Hauptadresse_Ort" text="Hauptadresse_Ort"/>
    <f:field ref="CFGBAYERN_15_1400_Hauptadresse_Gemeinde" text="Hauptadresse_Gemeinde"/>
    <f:field ref="CFGBAYERN_15_1400_Hauptadresse_Bundesland" text="Hauptadresse_Bundesland"/>
    <f:field ref="CFGBAYERN_15_1400_Hauptadresse_Land" text="Hauptadresse_Land"/>
    <f:field ref="CFGBAYERN_15_1400_EMailAdresse" text="EMailAdresse"/>
    <f:field ref="CFGBAYERN_15_1400_Fax" text="Fax"/>
    <f:field ref="CFGBAYERN_15_1400_Telefon" text="Telefon"/>
    <f:field ref="CFGBAYERN_15_1400_Mobiltelefon" text="Mobiltelefon"/>
    <f:field ref="CFGBAYERN_15_1400_Organisation_Name_vollstaendig" text="Organisation_Name_vollstaendig"/>
    <f:field ref="CFGBAYERN_15_1400_Organisation_Kurzname" text="Organisation_Kurzname"/>
    <f:field ref="CFGBAYERN_15_1400_Organisation_Opt_Adressangaben" text="Organisation_Opt_Adressangaben"/>
    <f:field ref="CFGBAYERN_15_1400_Geschlecht" text="Geschlecht"/>
    <f:field ref="CFGBAYERN_15_1400_Geboren_am" text="Geboren_am"/>
    <f:field ref="CFGBAYERN_15_1400_Geboren_in" text="Geboren_in"/>
    <f:field ref="CFGBAYERN_15_1400_Namenszusatz" text="Namenszusatz"/>
    <f:field ref="CFGBAYERN_15_1400_Briefanrede" text="Briefanrede"/>
    <f:field ref="CFGBAYERN_15_1400_Dienstbezeichnung" text="Dienstbezeichnung"/>
    <f:field ref="CFGBAYERN_15_1400_Funktionsbezeichnung" text="Funktionsbezeichnung"/>
    <f:field ref="CFGBAYERN_15_1400_Versand_und_Zustellvermerk" text="Versand_und_Zustellvermerk"/>
    <f:field ref="CFGBAYERN_15_1400_Bemerkung" text="Bemerkung"/>
    <f:field ref="CFGBAYERN_15_1400_Beschreibung_der_pers_Anlagen" text="Beschreibung_der_pers_Anlagen"/>
    <f:field ref="CFGBAYERN_15_1400_Kategorie" text="Kategorie"/>
    <f:field ref="CFGBAYERN_15_1400_Versandart" text="Versandart"/>
    <f:field ref="CFGBAYERN_15_1400_Kontoverbindung_Kontonummer" text="Kontoverbindung_Kontonummer"/>
    <f:field ref="CFGBAYERN_15_1400_Kontoverbindung_Kontoinhaber" text="Kontoverbindung_Kontoinhaber"/>
    <f:field ref="CFGBAYERN_15_1400_Kontoverbindung_Institut" text="Kontoverbindung_Institut"/>
    <f:field ref="CFGBAYERN_15_1400_Kontoverbindung_Bankleitzahl" text="Kontoverbindung_Bankleitzahl"/>
    <f:field ref="CFGBAYERN_15_1400_Kontoverbindung_IBAN" text="Kontoverbindung_IBAN"/>
    <f:field ref="CFGBAYERN_15_1400_Kontoverbindung_BIC" text="Kontoverbindung_BIC"/>
    <f:field ref="CFGBAYERN_15_1400_Kopietext" text="Kopietext"/>
    <f:field ref="CFGBAYERN_15_1400_Kopietext_ohne_Adressat" text="Kopietext_ohne_Adressat"/>
    <f:field ref="CFGBAYERN_15_1400_Kopietext_vorlagenspezifisch" text="Kopietext_vorlagenspezifisch"/>
    <f:field ref="CFGBAYERN_15_1400_Zusatz_1" text="Zusatz 1"/>
    <f:field ref="CFGBAYERN_15_1400_Zusatz_2" text="Zusatz 2"/>
    <f:field ref="CFGBAYERN_15_1400_Zusatz_3" text="Zusatz 3"/>
    <f:field ref="CFGBAYERN_15_1400_Zusatz_4" text="Zusatz 4"/>
    <f:field ref="CFGBAYERN_15_1400_Zusatz_5" text="Zusatz 5"/>
    <f:field ref="CCAPRECONFIG_15_1001_Versandinformation" text="Versandinformation"/>
    <f:field ref="CCAPRECONFIG_15_1001_KompletteAdresse" text="Komplette Adresse"/>
    <f:field ref="CCAPRECONFIG_15_1001_Anlagen" text="Anlagen"/>
    <f:field ref="CFGBAYERN_15_1400_Kopieempfaenger_Anrede" text="OBSOLET_Kopieempfaenger_Adressanrede"/>
    <f:field ref="CFGBAYERN_15_1400_Kopieempfaenger_Titel" text="Kopieempfaenger_Titel"/>
    <f:field ref="CFGBAYERN_15_1400_Kopieempfaenger_Vorname" text="Kopieempfaenger_Vorname"/>
    <f:field ref="CFGBAYERN_15_1400_Kopieempfaenger_Nachname" text="Kopieempfaenger_Nachname"/>
    <f:field ref="CFGBAYERN_15_1400_Kopieempfaenger_Strasse" text="Kopieempfaenger_Strasse"/>
    <f:field ref="CFGBAYERN_15_1400_Kopieempfaenger_Postfach" text="Kopieempfaenger_Postfach"/>
    <f:field ref="CFGBAYERN_15_1400_Kopieempfaenger_Postleitzahl" text="Kopieempfaenger_Postleitzahl"/>
    <f:field ref="CFGBAYERN_15_1400_Kopieempfaenger_Ort" text="Kopieempfaenger_Ort"/>
    <f:field ref="CFGBAYERN_15_1400_Kopieempfaenger_Gemeinde" text="Kopieempfaenger_Gemeinde"/>
    <f:field ref="CFGBAYERN_15_1400_Kopieempfaenger_Bundesland" text="Kopieempfaenger_Bundesland"/>
    <f:field ref="CFGBAYERN_15_1400_Kopieempfaenger_Land" text="Kopieempfaenger_Land"/>
    <f:field ref="CFGBAYERN_15_1400_Kopieempfaenger_Org_Name" text="Kopieempfaenger_Org_Name"/>
    <f:field ref="CFGBAYERN_15_1400_Kopieempfaenger_Org_Kurzname" text="Kopieempfaenger_Org_Kurzname"/>
    <f:field ref="CFGBAYERN_15_1400_Kopieempfaenger_Org_Option_Adressan" text="Kopieempfaenger_Org_Option_Adressan"/>
    <f:field ref="CFGBAYERN_15_1400_Kopieempfaenger_Namenszusatz" text="Kopieempfaenger_Namenszusatz"/>
    <f:field ref="CFGBAYERN_15_1400_Kopieempfaenger_Briefanrede" text="Kopieempfaenger_Briefanrede"/>
    <f:field ref="CFGBAYERN_15_1400_Kopieempfaenger_Dienstbezeichnung" text="Kopieempfaenger_Dienstbezeichnung"/>
    <f:field ref="CFGBAYERN_15_1400_Kopieempfaenger_Funktionsbezeichnung" text="Kopieempfaenger_Funktionsbezeichnung"/>
    <f:field ref="CFGBAYERN_15_1400_Kopieempfaenger_Beschr_pers_Anlagen" text="Kopieempfaenger_Beschr_pers_Anlagen"/>
    <f:field ref="CFGBAYERN_15_1400_Kopieempfaenger_Kategorie" text="Kopieempfaenger_Kategorie"/>
    <f:field ref="CFGBAYERN_15_1400_Kopieempfaenger_Versandart" text="Kopieempfaenger_Versandart"/>
    <f:field ref="CFGBAYERN_15_1400_Kopieempfaenger_Versandinformation" text="Kopieempfänger - Versandinformation"/>
    <f:field ref="CFGBAYERN_15_1400_Kopieempfaenger_KompletteAdresse" text="Kopieempfänger - Komplette Adresse"/>
    <f:field ref="CFGBAYERN_15_1400_Kopieempfaenger_Anlagen" text="Kopieempfänger - Anlagen"/>
    <f:field ref="CCAPRECONFIG_15_1001_AntwortReferenz" text="Antwort Referenz"/>
    <f:field ref="CCAPRECONFIG_15_1001_Anlagentext" text="Anlagentext"/>
    <f:field ref="CFGBAYERN_15_1400_gezbeiEMail" text="gez. (bei E-Mail)"/>
  </f:display>
</f:fields>
</file>

<file path=customXml/itemProps1.xml><?xml version="1.0" encoding="utf-8"?>
<ds:datastoreItem xmlns:ds="http://schemas.openxmlformats.org/officeDocument/2006/customXml" ds:itemID="{A8C3226A-C52F-454D-B08B-71BE62D0C3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142</Characters>
  <Application>Microsoft Office Word</Application>
  <DocSecurity>4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6T10:25:00Z</dcterms:created>
  <dcterms:modified xsi:type="dcterms:W3CDTF">2024-01-26T10:25:00Z</dcterms:modified>
</cp:coreProperties>
</file>